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1253BC9B" w:rsidR="001D13A3" w:rsidRPr="001D13A3" w:rsidRDefault="00D60224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0C2D586E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1B4D91">
              <w:rPr>
                <w:b/>
              </w:rPr>
              <w:t xml:space="preserve"> </w:t>
            </w:r>
            <w:r w:rsidR="00D60224">
              <w:rPr>
                <w:b/>
              </w:rPr>
              <w:fldChar w:fldCharType="begin"/>
            </w:r>
            <w:r w:rsidR="00D60224">
              <w:rPr>
                <w:b/>
              </w:rPr>
              <w:instrText xml:space="preserve"> MERGEFIELD Student_ID </w:instrText>
            </w:r>
            <w:r w:rsidR="00D60224">
              <w:rPr>
                <w:b/>
              </w:rPr>
              <w:fldChar w:fldCharType="separate"/>
            </w:r>
            <w:r w:rsidR="00D60224">
              <w:rPr>
                <w:b/>
                <w:noProof/>
              </w:rPr>
              <w:t>«Student_ID»</w:t>
            </w:r>
            <w:r w:rsidR="00D60224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4E0496DF" w:rsidR="001D13A3" w:rsidRPr="001D13A3" w:rsidRDefault="00BC552C" w:rsidP="008A583B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8A583B">
              <w:rPr>
                <w:b/>
              </w:rPr>
              <w:t>Auto Bod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CC4F712" w14:textId="1D7E1A95" w:rsidR="00944869" w:rsidRDefault="00944869" w:rsidP="00944869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357CB71C" w:rsidR="001D13A3" w:rsidRPr="001D13A3" w:rsidRDefault="00EF6351" w:rsidP="00994310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9F3384">
              <w:rPr>
                <w:b/>
                <w:i/>
                <w:iCs/>
                <w:sz w:val="18"/>
                <w:szCs w:val="18"/>
              </w:rPr>
              <w:t>3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</w:t>
            </w:r>
            <w:r w:rsidR="00994310">
              <w:rPr>
                <w:b/>
                <w:i/>
                <w:iCs/>
                <w:sz w:val="18"/>
                <w:szCs w:val="18"/>
              </w:rPr>
              <w:t>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3848"/>
        <w:gridCol w:w="3653"/>
      </w:tblGrid>
      <w:tr w:rsidR="008A221E" w14:paraId="1C1EAA18" w14:textId="77777777" w:rsidTr="24699FFC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1D5D2FD7" w14:textId="1B7FC72E" w:rsidR="009F3384" w:rsidRDefault="009F3384" w:rsidP="009F338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24699FFC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431"/>
              <w:gridCol w:w="1085"/>
              <w:gridCol w:w="1704"/>
            </w:tblGrid>
            <w:tr w:rsidR="00655783" w:rsidRPr="00D7490D" w14:paraId="7B71851D" w14:textId="77777777" w:rsidTr="24699FFC">
              <w:tc>
                <w:tcPr>
                  <w:tcW w:w="3220" w:type="dxa"/>
                  <w:gridSpan w:val="3"/>
                  <w:vAlign w:val="center"/>
                </w:tcPr>
                <w:p w14:paraId="564A4CCF" w14:textId="614BE382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750072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750072" w:rsidRPr="00750072">
                    <w:rPr>
                      <w:rFonts w:cstheme="minorHAnsi"/>
                      <w:b/>
                      <w:sz w:val="16"/>
                      <w:szCs w:val="16"/>
                    </w:rPr>
                    <w:t>(teacher conversation)</w:t>
                  </w:r>
                </w:p>
              </w:tc>
            </w:tr>
            <w:tr w:rsidR="00655783" w:rsidRPr="00D7490D" w14:paraId="7D229AD1" w14:textId="77777777" w:rsidTr="24699FFC">
              <w:tc>
                <w:tcPr>
                  <w:tcW w:w="435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735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24699FFC">
              <w:tc>
                <w:tcPr>
                  <w:tcW w:w="435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735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24699FFC">
              <w:tc>
                <w:tcPr>
                  <w:tcW w:w="435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735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24699FFC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4474BF6B" w:rsidR="00D7490D" w:rsidRPr="00D7490D" w:rsidRDefault="006A432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DD4F3E" w:rsidRPr="00D7490D" w14:paraId="0E4498A9" w14:textId="77777777" w:rsidTr="24699FFC">
              <w:tc>
                <w:tcPr>
                  <w:tcW w:w="435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735" w:type="dxa"/>
                  <w:vAlign w:val="center"/>
                </w:tcPr>
                <w:p w14:paraId="0E091A5A" w14:textId="78B87C6E" w:rsidR="00DD4F3E" w:rsidRPr="002C3BC2" w:rsidRDefault="00DD4F3E" w:rsidP="24699FFC">
                  <w:pPr>
                    <w:rPr>
                      <w:sz w:val="18"/>
                      <w:szCs w:val="18"/>
                    </w:rPr>
                  </w:pPr>
                  <w:r w:rsidRPr="24699FFC">
                    <w:rPr>
                      <w:sz w:val="18"/>
                      <w:szCs w:val="18"/>
                    </w:rPr>
                    <w:t>Intro Alg/Alg 1 - D</w:t>
                  </w:r>
                </w:p>
              </w:tc>
            </w:tr>
            <w:tr w:rsidR="00D330B3" w:rsidRPr="00D7490D" w14:paraId="2617F485" w14:textId="77777777" w:rsidTr="24699FFC">
              <w:tc>
                <w:tcPr>
                  <w:tcW w:w="435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735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24699FFC">
              <w:tc>
                <w:tcPr>
                  <w:tcW w:w="435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735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24699FFC">
              <w:tc>
                <w:tcPr>
                  <w:tcW w:w="435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735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F3384" w:rsidRPr="00D7490D" w14:paraId="6DA89E43" w14:textId="77777777" w:rsidTr="24699FFC">
              <w:tc>
                <w:tcPr>
                  <w:tcW w:w="435" w:type="dxa"/>
                  <w:vAlign w:val="center"/>
                </w:tcPr>
                <w:p w14:paraId="5ED8A9E1" w14:textId="0D5C056B" w:rsidR="009F3384" w:rsidRPr="00D7490D" w:rsidRDefault="009F3384" w:rsidP="009F33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</w:tcPr>
                <w:p w14:paraId="38F9F9E0" w14:textId="4B0D7316" w:rsidR="009F3384" w:rsidRPr="00D330B3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735" w:type="dxa"/>
                </w:tcPr>
                <w:p w14:paraId="68F3D7BF" w14:textId="7E6BB422" w:rsidR="009F3384" w:rsidRPr="00D330B3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9F3384" w:rsidRPr="00D7490D" w14:paraId="25A01294" w14:textId="77777777" w:rsidTr="24699FFC">
              <w:tc>
                <w:tcPr>
                  <w:tcW w:w="435" w:type="dxa"/>
                  <w:vAlign w:val="center"/>
                </w:tcPr>
                <w:p w14:paraId="72643F93" w14:textId="5AE7BBF6" w:rsidR="009F3384" w:rsidRPr="00D7490D" w:rsidRDefault="009F3384" w:rsidP="009F33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</w:tcPr>
                <w:p w14:paraId="0AE7CE83" w14:textId="322F2B8B" w:rsidR="009F3384" w:rsidRPr="00D7490D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735" w:type="dxa"/>
                </w:tcPr>
                <w:p w14:paraId="79EA1E79" w14:textId="4111FA88" w:rsidR="009F3384" w:rsidRPr="00D7490D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9F3384" w:rsidRPr="00D7490D" w14:paraId="5CC24737" w14:textId="77777777" w:rsidTr="24699FFC">
              <w:tc>
                <w:tcPr>
                  <w:tcW w:w="435" w:type="dxa"/>
                  <w:vAlign w:val="center"/>
                </w:tcPr>
                <w:p w14:paraId="50C8063E" w14:textId="77777777" w:rsidR="009F3384" w:rsidRPr="00D7490D" w:rsidRDefault="009F3384" w:rsidP="009F33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24A46971" w14:textId="69C50F1E" w:rsidR="009F3384" w:rsidRPr="00D7490D" w:rsidRDefault="009F3384" w:rsidP="24699FFC">
                  <w:pPr>
                    <w:rPr>
                      <w:sz w:val="18"/>
                      <w:szCs w:val="18"/>
                    </w:rPr>
                  </w:pPr>
                  <w:r w:rsidRPr="24699FFC">
                    <w:rPr>
                      <w:sz w:val="18"/>
                      <w:szCs w:val="18"/>
                    </w:rPr>
                    <w:t>BKMATP(w)</w:t>
                  </w:r>
                </w:p>
              </w:tc>
              <w:tc>
                <w:tcPr>
                  <w:tcW w:w="1735" w:type="dxa"/>
                  <w:vAlign w:val="center"/>
                </w:tcPr>
                <w:p w14:paraId="526DE3A0" w14:textId="67E062F3" w:rsidR="009F3384" w:rsidRPr="00D7490D" w:rsidRDefault="009F3384" w:rsidP="24699FFC">
                  <w:pPr>
                    <w:rPr>
                      <w:sz w:val="16"/>
                      <w:szCs w:val="16"/>
                    </w:rPr>
                  </w:pPr>
                  <w:r w:rsidRPr="24699FFC">
                    <w:rPr>
                      <w:sz w:val="16"/>
                      <w:szCs w:val="16"/>
                    </w:rPr>
                    <w:t>Hon</w:t>
                  </w:r>
                  <w:r w:rsidR="443760E8" w:rsidRPr="24699FFC">
                    <w:rPr>
                      <w:sz w:val="16"/>
                      <w:szCs w:val="16"/>
                    </w:rPr>
                    <w:t xml:space="preserve"> </w:t>
                  </w:r>
                  <w:r w:rsidRPr="24699FFC">
                    <w:rPr>
                      <w:sz w:val="16"/>
                      <w:szCs w:val="16"/>
                    </w:rPr>
                    <w:t>Trig/Hon</w:t>
                  </w:r>
                  <w:r w:rsidR="01996FEA" w:rsidRPr="24699FFC">
                    <w:rPr>
                      <w:sz w:val="16"/>
                      <w:szCs w:val="16"/>
                    </w:rPr>
                    <w:t xml:space="preserve"> </w:t>
                  </w:r>
                  <w:r w:rsidRPr="24699FFC">
                    <w:rPr>
                      <w:sz w:val="16"/>
                      <w:szCs w:val="16"/>
                    </w:rPr>
                    <w:t>PreCal*</w:t>
                  </w:r>
                </w:p>
              </w:tc>
            </w:tr>
            <w:tr w:rsidR="009F3384" w:rsidRPr="00D7490D" w14:paraId="7D627D13" w14:textId="77777777" w:rsidTr="24699FFC">
              <w:tc>
                <w:tcPr>
                  <w:tcW w:w="435" w:type="dxa"/>
                  <w:vAlign w:val="center"/>
                </w:tcPr>
                <w:p w14:paraId="02C2324E" w14:textId="77777777" w:rsidR="009F3384" w:rsidRPr="00D7490D" w:rsidRDefault="009F3384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6F108917" w14:textId="77777777" w:rsidR="009F3384" w:rsidRPr="00D7490D" w:rsidRDefault="009F3384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735" w:type="dxa"/>
                  <w:vAlign w:val="center"/>
                </w:tcPr>
                <w:p w14:paraId="68681E62" w14:textId="77777777" w:rsidR="009F3384" w:rsidRPr="00D7490D" w:rsidRDefault="009F3384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24587" w:rsidRPr="00D7490D" w14:paraId="0590ECDC" w14:textId="77777777" w:rsidTr="24699FFC">
              <w:tc>
                <w:tcPr>
                  <w:tcW w:w="3220" w:type="dxa"/>
                  <w:gridSpan w:val="3"/>
                  <w:vAlign w:val="center"/>
                </w:tcPr>
                <w:p w14:paraId="395178B8" w14:textId="528095B8" w:rsidR="00E24587" w:rsidRPr="00E24587" w:rsidRDefault="00D330B3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="00126A0D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 w:rsidR="005E24FC"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="00126A0D"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 w:rsidR="00750072"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="00126A0D"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D330B3" w:rsidRPr="00D7490D" w14:paraId="406F38E6" w14:textId="77777777" w:rsidTr="24699FFC">
              <w:tc>
                <w:tcPr>
                  <w:tcW w:w="435" w:type="dxa"/>
                  <w:vAlign w:val="center"/>
                </w:tcPr>
                <w:p w14:paraId="73076DA7" w14:textId="674AAC4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7F0687E4" w14:textId="2C47D111" w:rsidR="00D330B3" w:rsidRPr="00D7490D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D1018D">
                    <w:rPr>
                      <w:rFonts w:cstheme="minorHAnsi"/>
                      <w:sz w:val="18"/>
                      <w:szCs w:val="18"/>
                    </w:rPr>
                    <w:t>5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735" w:type="dxa"/>
                  <w:vAlign w:val="center"/>
                </w:tcPr>
                <w:p w14:paraId="38982925" w14:textId="60CBB911" w:rsidR="00D330B3" w:rsidRPr="00D7490D" w:rsidRDefault="00D1018D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</w:t>
                  </w:r>
                  <w:r w:rsidR="00D330B3">
                    <w:rPr>
                      <w:rFonts w:cstheme="minorHAnsi"/>
                      <w:sz w:val="18"/>
                      <w:szCs w:val="18"/>
                    </w:rPr>
                    <w:t xml:space="preserve"> History</w:t>
                  </w:r>
                </w:p>
              </w:tc>
            </w:tr>
            <w:tr w:rsidR="00F07D6C" w:rsidRPr="00D7490D" w14:paraId="28770B8A" w14:textId="77777777" w:rsidTr="24699FFC">
              <w:tc>
                <w:tcPr>
                  <w:tcW w:w="435" w:type="dxa"/>
                  <w:vAlign w:val="center"/>
                </w:tcPr>
                <w:p w14:paraId="4FA5A571" w14:textId="6A3F780B" w:rsidR="00F07D6C" w:rsidRPr="00D7490D" w:rsidRDefault="00F07D6C" w:rsidP="00F07D6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20C8C728" w14:textId="2F1EDF46" w:rsidR="00F07D6C" w:rsidRPr="00D7490D" w:rsidRDefault="00F07D6C" w:rsidP="00F07D6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</w:t>
                  </w:r>
                  <w:r w:rsidR="00D1018D">
                    <w:rPr>
                      <w:rFonts w:cstheme="minorHAnsi"/>
                      <w:sz w:val="18"/>
                      <w:szCs w:val="18"/>
                    </w:rPr>
                    <w:t>4</w:t>
                  </w:r>
                  <w:r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735" w:type="dxa"/>
                  <w:vAlign w:val="center"/>
                </w:tcPr>
                <w:p w14:paraId="518CFA9C" w14:textId="366486C6" w:rsidR="00F07D6C" w:rsidRPr="00D7490D" w:rsidRDefault="00F07D6C" w:rsidP="00F07D6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D1018D">
                    <w:rPr>
                      <w:rFonts w:cstheme="minorHAnsi"/>
                      <w:sz w:val="18"/>
                      <w:szCs w:val="18"/>
                    </w:rPr>
                    <w:t>US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History*</w:t>
                  </w:r>
                </w:p>
              </w:tc>
            </w:tr>
            <w:tr w:rsidR="00D330B3" w:rsidRPr="00D7490D" w14:paraId="4ADA9DC0" w14:textId="77777777" w:rsidTr="24699FFC">
              <w:tc>
                <w:tcPr>
                  <w:tcW w:w="435" w:type="dxa"/>
                  <w:vAlign w:val="center"/>
                </w:tcPr>
                <w:p w14:paraId="6232380B" w14:textId="667DC86A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0" w:type="dxa"/>
                  <w:vAlign w:val="center"/>
                </w:tcPr>
                <w:p w14:paraId="3B9CEDDD" w14:textId="5CB6CA8D" w:rsidR="00D330B3" w:rsidRPr="00D7490D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735" w:type="dxa"/>
                  <w:vAlign w:val="center"/>
                </w:tcPr>
                <w:p w14:paraId="0E5E1865" w14:textId="4161B703" w:rsidR="00D330B3" w:rsidRPr="00D7490D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F3384" w:rsidRPr="00D7490D" w14:paraId="320C20AE" w14:textId="77777777" w:rsidTr="24699FFC">
              <w:tc>
                <w:tcPr>
                  <w:tcW w:w="3220" w:type="dxa"/>
                  <w:gridSpan w:val="3"/>
                  <w:vAlign w:val="center"/>
                </w:tcPr>
                <w:p w14:paraId="57715664" w14:textId="69FCFAE5" w:rsidR="009F3384" w:rsidRPr="00D7490D" w:rsidRDefault="008A2273" w:rsidP="009F3384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9F3384" w:rsidRPr="00D7490D" w14:paraId="4E1A916D" w14:textId="77777777" w:rsidTr="24699FFC">
              <w:trPr>
                <w:trHeight w:val="420"/>
              </w:trPr>
              <w:tc>
                <w:tcPr>
                  <w:tcW w:w="435" w:type="dxa"/>
                  <w:vAlign w:val="center"/>
                </w:tcPr>
                <w:p w14:paraId="164E91B3" w14:textId="48EC51AB" w:rsidR="009F3384" w:rsidRPr="00D7490D" w:rsidRDefault="009F3384" w:rsidP="24699FFC">
                  <w:pPr>
                    <w:jc w:val="center"/>
                    <w:rPr>
                      <w:sz w:val="20"/>
                      <w:szCs w:val="20"/>
                    </w:rPr>
                  </w:pPr>
                  <w:r w:rsidRPr="24699FFC">
                    <w:rPr>
                      <w:b/>
                      <w:bCs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050" w:type="dxa"/>
                  <w:vAlign w:val="center"/>
                </w:tcPr>
                <w:p w14:paraId="5F383560" w14:textId="09F49EDA" w:rsidR="009F3384" w:rsidRPr="00D7490D" w:rsidRDefault="009F3384" w:rsidP="24699FFC">
                  <w:pPr>
                    <w:rPr>
                      <w:sz w:val="18"/>
                      <w:szCs w:val="18"/>
                    </w:rPr>
                  </w:pPr>
                  <w:r w:rsidRPr="24699FFC">
                    <w:rPr>
                      <w:sz w:val="18"/>
                      <w:szCs w:val="18"/>
                    </w:rPr>
                    <w:t>BKPE</w:t>
                  </w:r>
                  <w:r w:rsidR="00BE4249" w:rsidRPr="24699FFC">
                    <w:rPr>
                      <w:sz w:val="18"/>
                      <w:szCs w:val="18"/>
                    </w:rPr>
                    <w:t>HE</w:t>
                  </w:r>
                </w:p>
              </w:tc>
              <w:tc>
                <w:tcPr>
                  <w:tcW w:w="1735" w:type="dxa"/>
                  <w:vAlign w:val="center"/>
                </w:tcPr>
                <w:p w14:paraId="0A648A4E" w14:textId="063668C7" w:rsidR="009F3384" w:rsidRPr="00D7490D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  <w:r w:rsidR="00BE4249">
                    <w:rPr>
                      <w:rFonts w:cstheme="minorHAnsi"/>
                      <w:sz w:val="18"/>
                      <w:szCs w:val="18"/>
                    </w:rPr>
                    <w:t>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84" w:type="dxa"/>
              <w:tblLook w:val="04A0" w:firstRow="1" w:lastRow="0" w:firstColumn="1" w:lastColumn="0" w:noHBand="0" w:noVBand="1"/>
            </w:tblPr>
            <w:tblGrid>
              <w:gridCol w:w="320"/>
              <w:gridCol w:w="172"/>
              <w:gridCol w:w="885"/>
              <w:gridCol w:w="2307"/>
            </w:tblGrid>
            <w:tr w:rsidR="00DB2E19" w:rsidRPr="00D7490D" w14:paraId="6B878DBE" w14:textId="77777777" w:rsidTr="24699FFC">
              <w:trPr>
                <w:trHeight w:val="224"/>
              </w:trPr>
              <w:tc>
                <w:tcPr>
                  <w:tcW w:w="3684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24699FFC">
              <w:tc>
                <w:tcPr>
                  <w:tcW w:w="492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885" w:type="dxa"/>
                  <w:vAlign w:val="center"/>
                </w:tcPr>
                <w:p w14:paraId="03784566" w14:textId="70A772E6" w:rsidR="00C75EED" w:rsidRPr="00D7490D" w:rsidRDefault="000E588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A583B">
                    <w:rPr>
                      <w:rFonts w:cstheme="minorHAnsi"/>
                      <w:sz w:val="18"/>
                      <w:szCs w:val="18"/>
                    </w:rPr>
                    <w:t>T0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07" w:type="dxa"/>
                  <w:vAlign w:val="center"/>
                </w:tcPr>
                <w:p w14:paraId="380B1E51" w14:textId="17EF6FB5" w:rsidR="00C75EED" w:rsidRPr="00D7490D" w:rsidRDefault="008A583B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Automotives</w:t>
                  </w:r>
                </w:p>
              </w:tc>
            </w:tr>
            <w:tr w:rsidR="00C75EED" w:rsidRPr="00D7490D" w14:paraId="014C299E" w14:textId="77777777" w:rsidTr="24699FFC">
              <w:tc>
                <w:tcPr>
                  <w:tcW w:w="492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85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0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24699FFC">
              <w:trPr>
                <w:trHeight w:val="161"/>
              </w:trPr>
              <w:tc>
                <w:tcPr>
                  <w:tcW w:w="3684" w:type="dxa"/>
                  <w:gridSpan w:val="4"/>
                  <w:vAlign w:val="center"/>
                </w:tcPr>
                <w:p w14:paraId="321FBDA5" w14:textId="1644030D" w:rsidR="00ED4E85" w:rsidRPr="00ED4E85" w:rsidRDefault="00B42C39" w:rsidP="00AC248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5E24FC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cience track/teacher rec)</w:t>
                  </w:r>
                </w:p>
              </w:tc>
            </w:tr>
            <w:tr w:rsidR="00B42C39" w:rsidRPr="00D7490D" w14:paraId="11E4CAAA" w14:textId="77777777" w:rsidTr="24699FFC">
              <w:tc>
                <w:tcPr>
                  <w:tcW w:w="320" w:type="dxa"/>
                  <w:vAlign w:val="center"/>
                </w:tcPr>
                <w:p w14:paraId="29DA5BBA" w14:textId="77777777" w:rsidR="00B42C39" w:rsidRPr="00D7490D" w:rsidRDefault="00B42C39" w:rsidP="00B42C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  <w:vAlign w:val="center"/>
                </w:tcPr>
                <w:p w14:paraId="38FDACC3" w14:textId="4C61AF0A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07" w:type="dxa"/>
                  <w:vAlign w:val="center"/>
                </w:tcPr>
                <w:p w14:paraId="76D98589" w14:textId="07DC723E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  <w:r w:rsidR="00AC2939">
                    <w:rPr>
                      <w:rFonts w:cstheme="minorHAnsi"/>
                      <w:sz w:val="18"/>
                      <w:szCs w:val="18"/>
                    </w:rPr>
                    <w:t xml:space="preserve"> (IPC)</w:t>
                  </w:r>
                </w:p>
              </w:tc>
            </w:tr>
            <w:tr w:rsidR="00B42C39" w:rsidRPr="00D7490D" w14:paraId="2936ACCD" w14:textId="77777777" w:rsidTr="24699FFC">
              <w:tc>
                <w:tcPr>
                  <w:tcW w:w="320" w:type="dxa"/>
                  <w:vAlign w:val="center"/>
                </w:tcPr>
                <w:p w14:paraId="5F1EAE8D" w14:textId="77777777" w:rsidR="00B42C39" w:rsidRPr="00D7490D" w:rsidRDefault="00B42C39" w:rsidP="00B42C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371B5314" w14:textId="57DCF712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07" w:type="dxa"/>
                </w:tcPr>
                <w:p w14:paraId="2E4F09C6" w14:textId="28CF09FA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B42C39" w:rsidRPr="00D7490D" w14:paraId="64103DB9" w14:textId="77777777" w:rsidTr="24699FFC">
              <w:tc>
                <w:tcPr>
                  <w:tcW w:w="320" w:type="dxa"/>
                  <w:vAlign w:val="center"/>
                </w:tcPr>
                <w:p w14:paraId="27C86D21" w14:textId="77777777" w:rsidR="00B42C39" w:rsidRPr="00D7490D" w:rsidRDefault="00B42C39" w:rsidP="00B42C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4F0F4FFF" w14:textId="0E44144C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07" w:type="dxa"/>
                </w:tcPr>
                <w:p w14:paraId="197CCEA5" w14:textId="6752B998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req)</w:t>
                  </w:r>
                </w:p>
              </w:tc>
            </w:tr>
            <w:tr w:rsidR="00B42C39" w:rsidRPr="00D7490D" w14:paraId="37707DDC" w14:textId="77777777" w:rsidTr="24699FFC">
              <w:tc>
                <w:tcPr>
                  <w:tcW w:w="320" w:type="dxa"/>
                  <w:vAlign w:val="center"/>
                </w:tcPr>
                <w:p w14:paraId="3344C8D0" w14:textId="77777777" w:rsidR="00B42C39" w:rsidRPr="00D7490D" w:rsidRDefault="00B42C39" w:rsidP="00B42C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70D8A109" w14:textId="6BA6F214" w:rsidR="00B42C39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07" w:type="dxa"/>
                </w:tcPr>
                <w:p w14:paraId="41A6CF6E" w14:textId="7EA1DEC0" w:rsidR="00B42C39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B42C39" w:rsidRPr="00D7490D" w14:paraId="3167D0DB" w14:textId="77777777" w:rsidTr="24699FFC">
              <w:tc>
                <w:tcPr>
                  <w:tcW w:w="320" w:type="dxa"/>
                  <w:vAlign w:val="center"/>
                </w:tcPr>
                <w:p w14:paraId="31360B13" w14:textId="77777777" w:rsidR="00B42C39" w:rsidRPr="00D7490D" w:rsidRDefault="00B42C39" w:rsidP="00B42C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01539679" w14:textId="3B854DCE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07" w:type="dxa"/>
                </w:tcPr>
                <w:p w14:paraId="7EC046C4" w14:textId="0CE14DCB" w:rsidR="00B42C39" w:rsidRPr="00D7490D" w:rsidRDefault="00B42C39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+++ (Alg II prereq)</w:t>
                  </w:r>
                </w:p>
              </w:tc>
            </w:tr>
            <w:tr w:rsidR="009F3384" w:rsidRPr="00D7490D" w14:paraId="239EF20C" w14:textId="77777777" w:rsidTr="24699FFC">
              <w:tc>
                <w:tcPr>
                  <w:tcW w:w="320" w:type="dxa"/>
                  <w:vAlign w:val="center"/>
                </w:tcPr>
                <w:p w14:paraId="2CAA7B54" w14:textId="77777777" w:rsidR="009F3384" w:rsidRPr="00D7490D" w:rsidRDefault="009F3384" w:rsidP="00B42C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234A117A" w14:textId="77777777" w:rsidR="009F3384" w:rsidRDefault="009F3384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07" w:type="dxa"/>
                </w:tcPr>
                <w:p w14:paraId="6B8D37B4" w14:textId="77777777" w:rsidR="009F3384" w:rsidRDefault="009F3384" w:rsidP="00B42C3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B4239" w:rsidRPr="00D7490D" w14:paraId="764F7119" w14:textId="77777777" w:rsidTr="24699FFC">
              <w:tc>
                <w:tcPr>
                  <w:tcW w:w="3684" w:type="dxa"/>
                  <w:gridSpan w:val="4"/>
                  <w:vAlign w:val="center"/>
                </w:tcPr>
                <w:p w14:paraId="5C7B03D9" w14:textId="3960BDC5" w:rsidR="00FB4239" w:rsidRPr="00D7490D" w:rsidRDefault="00FB4239" w:rsidP="00FB423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FB4239" w:rsidRPr="00D7490D" w14:paraId="3FEAC442" w14:textId="77777777" w:rsidTr="24699FFC">
              <w:tc>
                <w:tcPr>
                  <w:tcW w:w="320" w:type="dxa"/>
                  <w:vAlign w:val="center"/>
                </w:tcPr>
                <w:p w14:paraId="64E31B05" w14:textId="77777777" w:rsidR="00FB4239" w:rsidRPr="00D7490D" w:rsidRDefault="00FB4239" w:rsidP="00FB42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7790831A" w14:textId="6928AEF8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07" w:type="dxa"/>
                </w:tcPr>
                <w:p w14:paraId="7E02790C" w14:textId="58CD4E03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FB4239" w:rsidRPr="00D7490D" w14:paraId="7AECF3F2" w14:textId="77777777" w:rsidTr="24699FFC">
              <w:tc>
                <w:tcPr>
                  <w:tcW w:w="320" w:type="dxa"/>
                  <w:vAlign w:val="center"/>
                </w:tcPr>
                <w:p w14:paraId="129476A3" w14:textId="77777777" w:rsidR="00FB4239" w:rsidRPr="00D7490D" w:rsidRDefault="00FB4239" w:rsidP="00FB42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  <w:vAlign w:val="center"/>
                </w:tcPr>
                <w:p w14:paraId="6498111F" w14:textId="5736B4D6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07" w:type="dxa"/>
                  <w:vAlign w:val="center"/>
                </w:tcPr>
                <w:p w14:paraId="38D5BE29" w14:textId="68C45739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FB4239" w:rsidRPr="00D7490D" w14:paraId="4ED492A2" w14:textId="77777777" w:rsidTr="24699FFC">
              <w:tc>
                <w:tcPr>
                  <w:tcW w:w="320" w:type="dxa"/>
                  <w:vAlign w:val="center"/>
                </w:tcPr>
                <w:p w14:paraId="7E8A03B9" w14:textId="77777777" w:rsidR="00FB4239" w:rsidRPr="00D7490D" w:rsidRDefault="00FB4239" w:rsidP="00FB42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  <w:vAlign w:val="center"/>
                </w:tcPr>
                <w:p w14:paraId="0FBDBD02" w14:textId="4F530B9C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07" w:type="dxa"/>
                  <w:vAlign w:val="center"/>
                </w:tcPr>
                <w:p w14:paraId="7D089F4F" w14:textId="3FF13AB6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FB4239" w:rsidRPr="00D7490D" w14:paraId="050F8E83" w14:textId="77777777" w:rsidTr="24699FFC">
              <w:tc>
                <w:tcPr>
                  <w:tcW w:w="320" w:type="dxa"/>
                  <w:vAlign w:val="center"/>
                </w:tcPr>
                <w:p w14:paraId="4FF29BA4" w14:textId="77777777" w:rsidR="00FB4239" w:rsidRPr="00D7490D" w:rsidRDefault="00FB4239" w:rsidP="00FB42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  <w:vAlign w:val="center"/>
                </w:tcPr>
                <w:p w14:paraId="2949BA9F" w14:textId="24662632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07" w:type="dxa"/>
                  <w:vAlign w:val="center"/>
                </w:tcPr>
                <w:p w14:paraId="0C8929A6" w14:textId="7DD409FA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B4239" w:rsidRPr="00D7490D" w14:paraId="05DA9F3D" w14:textId="77777777" w:rsidTr="24699FFC">
              <w:tc>
                <w:tcPr>
                  <w:tcW w:w="320" w:type="dxa"/>
                  <w:vAlign w:val="center"/>
                </w:tcPr>
                <w:p w14:paraId="08B35DD5" w14:textId="77777777" w:rsidR="00FB4239" w:rsidRPr="00D7490D" w:rsidRDefault="00FB4239" w:rsidP="00FB42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  <w:vAlign w:val="center"/>
                </w:tcPr>
                <w:p w14:paraId="64236FCC" w14:textId="4A8FB667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07" w:type="dxa"/>
                  <w:vAlign w:val="center"/>
                </w:tcPr>
                <w:p w14:paraId="3E84C086" w14:textId="06556D8E" w:rsidR="00FB4239" w:rsidRPr="00D7490D" w:rsidRDefault="00FB4239" w:rsidP="00FB42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FC0C9B" w:rsidRPr="00D7490D" w14:paraId="257BE6E7" w14:textId="77777777" w:rsidTr="24699FFC">
              <w:tc>
                <w:tcPr>
                  <w:tcW w:w="320" w:type="dxa"/>
                  <w:vAlign w:val="center"/>
                </w:tcPr>
                <w:p w14:paraId="2B58D124" w14:textId="77777777" w:rsidR="00FC0C9B" w:rsidRPr="00D7490D" w:rsidRDefault="00FC0C9B" w:rsidP="00FC0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095C0E19" w14:textId="76A17DAD" w:rsidR="00FC0C9B" w:rsidRDefault="00FC0C9B" w:rsidP="00FC0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07" w:type="dxa"/>
                </w:tcPr>
                <w:p w14:paraId="2B959B84" w14:textId="2C5F42DF" w:rsidR="00FC0C9B" w:rsidRDefault="00FC0C9B" w:rsidP="00FC0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Alg II prereq)</w:t>
                  </w:r>
                </w:p>
              </w:tc>
            </w:tr>
            <w:tr w:rsidR="00FC0C9B" w:rsidRPr="00D7490D" w14:paraId="6AF2660B" w14:textId="77777777" w:rsidTr="24699FFC">
              <w:tc>
                <w:tcPr>
                  <w:tcW w:w="320" w:type="dxa"/>
                  <w:vAlign w:val="center"/>
                </w:tcPr>
                <w:p w14:paraId="4A52D75F" w14:textId="77777777" w:rsidR="00FC0C9B" w:rsidRPr="00D7490D" w:rsidRDefault="00FC0C9B" w:rsidP="00FC0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7" w:type="dxa"/>
                  <w:gridSpan w:val="2"/>
                </w:tcPr>
                <w:p w14:paraId="671D4222" w14:textId="77777777" w:rsidR="00FC0C9B" w:rsidRDefault="00FC0C9B" w:rsidP="00FC0C9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07" w:type="dxa"/>
                </w:tcPr>
                <w:p w14:paraId="687EFE65" w14:textId="77777777" w:rsidR="00FC0C9B" w:rsidRDefault="00FC0C9B" w:rsidP="00FC0C9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900"/>
              <w:gridCol w:w="2291"/>
            </w:tblGrid>
            <w:tr w:rsidR="00655783" w:rsidRPr="00D7490D" w14:paraId="0C63B98E" w14:textId="77777777" w:rsidTr="24699FFC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24699FFC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D7490D" w:rsidRPr="00D7490D" w14:paraId="7762DA52" w14:textId="77777777" w:rsidTr="24699FFC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24699FFC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24699FFC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(Art is prereq</w:t>
                  </w:r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9F3384" w:rsidRPr="00D7490D" w14:paraId="229CEBCC" w14:textId="77777777" w:rsidTr="24699FFC">
              <w:tc>
                <w:tcPr>
                  <w:tcW w:w="299" w:type="dxa"/>
                  <w:vAlign w:val="center"/>
                </w:tcPr>
                <w:p w14:paraId="74E80B42" w14:textId="77777777" w:rsidR="009F3384" w:rsidRPr="00D7490D" w:rsidRDefault="009F3384" w:rsidP="009F33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0504D6E5" w14:textId="0A16B444" w:rsidR="009F3384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25B4C2AB" w14:textId="50A0D927" w:rsidR="009F3384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24699FFC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6982BCD3" w14:textId="6DFC14C3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9F3384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24699FFC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24699FFC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24699FFC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24699FFC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24699FFC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7BF86338" w14:textId="77777777" w:rsidTr="24699FFC">
              <w:tc>
                <w:tcPr>
                  <w:tcW w:w="299" w:type="dxa"/>
                  <w:vAlign w:val="center"/>
                </w:tcPr>
                <w:p w14:paraId="2C32B16A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FCD0A66" w14:textId="725C6C2E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6814AB31" w14:textId="5C8D512D" w:rsidR="0086242D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86242D" w:rsidRPr="00D7490D" w14:paraId="5E37CD27" w14:textId="77777777" w:rsidTr="24699FFC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8DF788D" w14:textId="170A7F6E" w:rsidR="0086242D" w:rsidRPr="002C3BC2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60209D1A" w14:textId="75D68B49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5C6A18" w:rsidRPr="00D7490D" w14:paraId="07ECFD29" w14:textId="77777777" w:rsidTr="24699FFC">
              <w:tc>
                <w:tcPr>
                  <w:tcW w:w="299" w:type="dxa"/>
                  <w:vAlign w:val="center"/>
                </w:tcPr>
                <w:p w14:paraId="19303D23" w14:textId="77777777" w:rsidR="005C6A18" w:rsidRPr="00D7490D" w:rsidRDefault="005C6A1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AA633FD" w14:textId="5D5705CC" w:rsidR="005C6A18" w:rsidRDefault="00F335B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291" w:type="dxa"/>
                  <w:vAlign w:val="center"/>
                </w:tcPr>
                <w:p w14:paraId="05256DAB" w14:textId="30EE9ECE" w:rsidR="005C6A18" w:rsidRDefault="00F335B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9C60E6" w:rsidRPr="00D7490D" w14:paraId="3B7F1C88" w14:textId="77777777" w:rsidTr="24699FFC">
              <w:tc>
                <w:tcPr>
                  <w:tcW w:w="299" w:type="dxa"/>
                  <w:vAlign w:val="center"/>
                </w:tcPr>
                <w:p w14:paraId="07DDF79E" w14:textId="21F6A430" w:rsidR="009C60E6" w:rsidRPr="00D7490D" w:rsidRDefault="009C60E6" w:rsidP="009C60E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97120D1" w14:textId="44A4FF2F" w:rsidR="009C60E6" w:rsidRPr="00D7490D" w:rsidRDefault="009C60E6" w:rsidP="009C60E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3404E983" w14:textId="0B85AAD0" w:rsidR="009C60E6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9C60E6" w:rsidRPr="00D7490D" w14:paraId="2306F1AB" w14:textId="77777777" w:rsidTr="24699FFC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0C30A86E" w14:textId="1B74F779" w:rsidR="009C60E6" w:rsidRPr="00D7490D" w:rsidRDefault="009C60E6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41BA4C1E" w14:textId="2A861DED" w:rsidR="009C60E6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5C6A18" w:rsidRPr="00D7490D" w14:paraId="376B14F7" w14:textId="77777777" w:rsidTr="24699FFC">
              <w:tc>
                <w:tcPr>
                  <w:tcW w:w="299" w:type="dxa"/>
                  <w:vAlign w:val="center"/>
                </w:tcPr>
                <w:p w14:paraId="5C6CF328" w14:textId="77777777" w:rsidR="005C6A18" w:rsidRDefault="005C6A1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AB91CF9" w14:textId="3101A16E" w:rsidR="005C6A18" w:rsidRDefault="00F335B7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291" w:type="dxa"/>
                  <w:vAlign w:val="center"/>
                </w:tcPr>
                <w:p w14:paraId="0A995553" w14:textId="61BD4DC2" w:rsidR="005C6A18" w:rsidRDefault="00F335B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2C3BC2" w:rsidRPr="00D7490D" w14:paraId="40F75451" w14:textId="77777777" w:rsidTr="24699FFC">
              <w:tc>
                <w:tcPr>
                  <w:tcW w:w="3490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6242D" w:rsidRPr="00D7490D" w14:paraId="222E9BC8" w14:textId="77777777" w:rsidTr="24699FFC">
              <w:tc>
                <w:tcPr>
                  <w:tcW w:w="299" w:type="dxa"/>
                  <w:vAlign w:val="center"/>
                </w:tcPr>
                <w:p w14:paraId="57E19652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04509A70" w14:textId="0A4148E6" w:rsidR="0086242D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291" w:type="dxa"/>
                  <w:vAlign w:val="center"/>
                </w:tcPr>
                <w:p w14:paraId="23417B94" w14:textId="426EA3EE" w:rsidR="0086242D" w:rsidRPr="00D7490D" w:rsidRDefault="002C3BC2" w:rsidP="002C3BC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9F3384" w:rsidRPr="00D7490D" w14:paraId="61B33EB5" w14:textId="77777777" w:rsidTr="24699FFC">
              <w:tc>
                <w:tcPr>
                  <w:tcW w:w="299" w:type="dxa"/>
                  <w:vAlign w:val="center"/>
                </w:tcPr>
                <w:p w14:paraId="34AF819A" w14:textId="77777777" w:rsidR="009F3384" w:rsidRPr="00D7490D" w:rsidRDefault="009F3384" w:rsidP="009F33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4C0BB428" w14:textId="687462C0" w:rsidR="009F3384" w:rsidRPr="00D7490D" w:rsidRDefault="009F3384" w:rsidP="009F338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291" w:type="dxa"/>
                  <w:vAlign w:val="center"/>
                </w:tcPr>
                <w:p w14:paraId="780B39BF" w14:textId="53FD5A55" w:rsidR="009F3384" w:rsidRPr="00D7490D" w:rsidRDefault="009F3384" w:rsidP="009F33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FA56B7" w:rsidRPr="00D7490D" w14:paraId="6571A6C7" w14:textId="77777777" w:rsidTr="24699FFC">
              <w:tc>
                <w:tcPr>
                  <w:tcW w:w="299" w:type="dxa"/>
                  <w:vAlign w:val="center"/>
                </w:tcPr>
                <w:p w14:paraId="7B75B34D" w14:textId="77777777" w:rsidR="00FA56B7" w:rsidRPr="00D7490D" w:rsidRDefault="00FA56B7" w:rsidP="00FA56B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D6C98F7" w14:textId="39BD14AF" w:rsidR="00FA56B7" w:rsidRDefault="00FA56B7" w:rsidP="00FA56B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291" w:type="dxa"/>
                  <w:vAlign w:val="center"/>
                </w:tcPr>
                <w:p w14:paraId="7A352FA4" w14:textId="25CF53F8" w:rsidR="00FA56B7" w:rsidRDefault="00FA56B7" w:rsidP="00FA56B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6941288" w14:textId="77777777" w:rsidR="00D832B4" w:rsidRDefault="00D832B4" w:rsidP="00D832B4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1997BD28" w14:textId="442A142F" w:rsidR="00D832B4" w:rsidRDefault="00D832B4" w:rsidP="00D832B4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</w:t>
            </w:r>
            <w:r w:rsidR="00DD140C">
              <w:rPr>
                <w:rFonts w:cs="Calibri"/>
                <w:bCs/>
                <w:color w:val="000000"/>
                <w:sz w:val="20"/>
                <w:szCs w:val="20"/>
              </w:rPr>
              <w:t xml:space="preserve"> = 2 total math credits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>)</w:t>
            </w:r>
          </w:p>
          <w:p w14:paraId="6D406186" w14:textId="77777777" w:rsidR="00D832B4" w:rsidRDefault="00D832B4" w:rsidP="00D832B4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>w: Weighted in GPA calculations</w:t>
            </w:r>
          </w:p>
          <w:p w14:paraId="59EA4225" w14:textId="4ABA2771" w:rsidR="00D832B4" w:rsidRDefault="00D832B4" w:rsidP="00D832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8E1988">
              <w:rPr>
                <w:sz w:val="20"/>
                <w:szCs w:val="20"/>
              </w:rPr>
              <w:t>Conversation with</w:t>
            </w:r>
            <w:r>
              <w:rPr>
                <w:sz w:val="20"/>
                <w:szCs w:val="20"/>
              </w:rPr>
              <w:t xml:space="preserve"> current core teacher</w:t>
            </w:r>
            <w:r w:rsidR="008E1988">
              <w:rPr>
                <w:sz w:val="20"/>
                <w:szCs w:val="20"/>
              </w:rPr>
              <w:t xml:space="preserve"> recommended</w:t>
            </w:r>
          </w:p>
          <w:p w14:paraId="0AF87803" w14:textId="77777777" w:rsidR="00D832B4" w:rsidRDefault="00D832B4" w:rsidP="00D832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7920B426" w14:textId="1850E523" w:rsidR="00D832B4" w:rsidRDefault="00D832B4" w:rsidP="00D832B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</w:t>
            </w:r>
            <w:r w:rsidR="005E24FC">
              <w:rPr>
                <w:sz w:val="20"/>
                <w:szCs w:val="20"/>
              </w:rPr>
              <w:t>s are</w:t>
            </w:r>
            <w:r>
              <w:rPr>
                <w:sz w:val="20"/>
                <w:szCs w:val="20"/>
              </w:rPr>
              <w:t xml:space="preserve">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76AC0452" w14:textId="77777777" w:rsidR="00D832B4" w:rsidRDefault="00D832B4" w:rsidP="00D832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402EBAFF" w14:textId="77777777" w:rsidR="00D832B4" w:rsidRDefault="00D832B4" w:rsidP="00D832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5BC89031" w:rsidR="00437FB3" w:rsidRPr="008E714A" w:rsidRDefault="00D832B4" w:rsidP="00D832B4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592B994A" w14:textId="4FC7BD43" w:rsidR="004A6874" w:rsidRPr="004A6874" w:rsidRDefault="00D832B4" w:rsidP="24699FFC">
      <w:pPr>
        <w:rPr>
          <w:sz w:val="20"/>
          <w:szCs w:val="20"/>
        </w:rPr>
      </w:pPr>
      <w:r w:rsidRPr="24699FFC"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4A6874" w:rsidRPr="004A6874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7D677" w14:textId="77777777" w:rsidR="009F2F74" w:rsidRDefault="009F2F74" w:rsidP="008E48FA">
      <w:pPr>
        <w:spacing w:after="0" w:line="240" w:lineRule="auto"/>
      </w:pPr>
      <w:r>
        <w:separator/>
      </w:r>
    </w:p>
  </w:endnote>
  <w:endnote w:type="continuationSeparator" w:id="0">
    <w:p w14:paraId="1C041710" w14:textId="77777777" w:rsidR="009F2F74" w:rsidRDefault="009F2F74" w:rsidP="008E48FA">
      <w:pPr>
        <w:spacing w:after="0" w:line="240" w:lineRule="auto"/>
      </w:pPr>
      <w:r>
        <w:continuationSeparator/>
      </w:r>
    </w:p>
  </w:endnote>
  <w:endnote w:type="continuationNotice" w:id="1">
    <w:p w14:paraId="208D89C8" w14:textId="77777777" w:rsidR="00C660FF" w:rsidRDefault="00C660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F2709" w14:textId="77777777" w:rsidR="00293F29" w:rsidRDefault="00293F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854B6" w14:textId="54824E66" w:rsidR="001D60DE" w:rsidRPr="00293F29" w:rsidRDefault="00293F29" w:rsidP="00293F29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3309F" w14:textId="77777777" w:rsidR="00293F29" w:rsidRDefault="00293F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59F73" w14:textId="77777777" w:rsidR="009F2F74" w:rsidRDefault="009F2F74" w:rsidP="008E48FA">
      <w:pPr>
        <w:spacing w:after="0" w:line="240" w:lineRule="auto"/>
      </w:pPr>
      <w:r>
        <w:separator/>
      </w:r>
    </w:p>
  </w:footnote>
  <w:footnote w:type="continuationSeparator" w:id="0">
    <w:p w14:paraId="0267016C" w14:textId="77777777" w:rsidR="009F2F74" w:rsidRDefault="009F2F74" w:rsidP="008E48FA">
      <w:pPr>
        <w:spacing w:after="0" w:line="240" w:lineRule="auto"/>
      </w:pPr>
      <w:r>
        <w:continuationSeparator/>
      </w:r>
    </w:p>
  </w:footnote>
  <w:footnote w:type="continuationNotice" w:id="1">
    <w:p w14:paraId="747ABA6C" w14:textId="77777777" w:rsidR="00C660FF" w:rsidRDefault="00C660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38C5" w14:textId="77777777" w:rsidR="00293F29" w:rsidRDefault="00293F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60775126" w:rsidR="0066227D" w:rsidRPr="008E48FA" w:rsidRDefault="009F3384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3513DE">
            <w:rPr>
              <w:b/>
            </w:rPr>
            <w:t>4</w:t>
          </w:r>
          <w:r w:rsidR="001D60DE" w:rsidRPr="008E48FA">
            <w:rPr>
              <w:b/>
            </w:rPr>
            <w:t>-</w:t>
          </w:r>
          <w:r>
            <w:rPr>
              <w:b/>
            </w:rPr>
            <w:t>2</w:t>
          </w:r>
          <w:r w:rsidR="003513DE">
            <w:rPr>
              <w:b/>
            </w:rPr>
            <w:t>5</w:t>
          </w:r>
          <w:r w:rsidR="001D60DE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497CC" w14:textId="77777777" w:rsidR="00293F29" w:rsidRDefault="00293F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883523">
    <w:abstractNumId w:val="0"/>
  </w:num>
  <w:num w:numId="2" w16cid:durableId="1291787429">
    <w:abstractNumId w:val="2"/>
  </w:num>
  <w:num w:numId="3" w16cid:durableId="2052992939">
    <w:abstractNumId w:val="1"/>
  </w:num>
  <w:num w:numId="4" w16cid:durableId="1780447271">
    <w:abstractNumId w:val="3"/>
  </w:num>
  <w:num w:numId="5" w16cid:durableId="14651532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A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ll Selected Records$'`"/>
    <w:dataSource r:id="rId1"/>
    <w:odso>
      <w:udl w:val="Provider=Microsoft.ACE.OLEDB.12.0;User ID=Admin;Data Source=C:\Users\micking\Harford County Public Schools\Berg, Matthew - Registration Sheets 24-25\Scheduling Merge Team A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ll Selected Records$'"/>
      <w:src r:id="rId2"/>
      <w:colDelim w:val="9"/>
      <w:type w:val="database"/>
      <w:fHdr/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</w:odso>
  </w:mailMerge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87C70"/>
    <w:rsid w:val="0009353D"/>
    <w:rsid w:val="000A678F"/>
    <w:rsid w:val="000B67ED"/>
    <w:rsid w:val="000C3ED0"/>
    <w:rsid w:val="000D6E65"/>
    <w:rsid w:val="000E5884"/>
    <w:rsid w:val="000F6220"/>
    <w:rsid w:val="00103A08"/>
    <w:rsid w:val="00110123"/>
    <w:rsid w:val="00126A0D"/>
    <w:rsid w:val="00137AF0"/>
    <w:rsid w:val="00161BEA"/>
    <w:rsid w:val="001B2C66"/>
    <w:rsid w:val="001B4D91"/>
    <w:rsid w:val="001B782E"/>
    <w:rsid w:val="001B7FF3"/>
    <w:rsid w:val="001C33EC"/>
    <w:rsid w:val="001C6E60"/>
    <w:rsid w:val="001D13A3"/>
    <w:rsid w:val="001D60DE"/>
    <w:rsid w:val="001F7B38"/>
    <w:rsid w:val="0022790B"/>
    <w:rsid w:val="00243679"/>
    <w:rsid w:val="00252E84"/>
    <w:rsid w:val="00270895"/>
    <w:rsid w:val="00293F29"/>
    <w:rsid w:val="002B56B4"/>
    <w:rsid w:val="002C3BC2"/>
    <w:rsid w:val="002D1B37"/>
    <w:rsid w:val="002D2993"/>
    <w:rsid w:val="002F50C8"/>
    <w:rsid w:val="00316E56"/>
    <w:rsid w:val="0032322D"/>
    <w:rsid w:val="00330E5E"/>
    <w:rsid w:val="003513DE"/>
    <w:rsid w:val="00362DEB"/>
    <w:rsid w:val="00373931"/>
    <w:rsid w:val="00380CC7"/>
    <w:rsid w:val="00407D6C"/>
    <w:rsid w:val="004312FB"/>
    <w:rsid w:val="00431400"/>
    <w:rsid w:val="00435229"/>
    <w:rsid w:val="00437FB3"/>
    <w:rsid w:val="004469D9"/>
    <w:rsid w:val="004516BC"/>
    <w:rsid w:val="0046715B"/>
    <w:rsid w:val="004A6874"/>
    <w:rsid w:val="004A6D80"/>
    <w:rsid w:val="004C0A2F"/>
    <w:rsid w:val="005077D5"/>
    <w:rsid w:val="005131B5"/>
    <w:rsid w:val="00556468"/>
    <w:rsid w:val="00571900"/>
    <w:rsid w:val="00596613"/>
    <w:rsid w:val="005A375B"/>
    <w:rsid w:val="005C6A18"/>
    <w:rsid w:val="005E24FC"/>
    <w:rsid w:val="005F298B"/>
    <w:rsid w:val="005F78E1"/>
    <w:rsid w:val="00623A34"/>
    <w:rsid w:val="00630305"/>
    <w:rsid w:val="0063798E"/>
    <w:rsid w:val="00655783"/>
    <w:rsid w:val="0066227D"/>
    <w:rsid w:val="00676B3B"/>
    <w:rsid w:val="006A4324"/>
    <w:rsid w:val="006C04DB"/>
    <w:rsid w:val="006C53D0"/>
    <w:rsid w:val="00704605"/>
    <w:rsid w:val="007274BA"/>
    <w:rsid w:val="00727551"/>
    <w:rsid w:val="00731F7C"/>
    <w:rsid w:val="007351C2"/>
    <w:rsid w:val="00750072"/>
    <w:rsid w:val="007604E0"/>
    <w:rsid w:val="00786C7C"/>
    <w:rsid w:val="00847D2B"/>
    <w:rsid w:val="0086242D"/>
    <w:rsid w:val="008845D1"/>
    <w:rsid w:val="008A221E"/>
    <w:rsid w:val="008A2273"/>
    <w:rsid w:val="008A37ED"/>
    <w:rsid w:val="008A583B"/>
    <w:rsid w:val="008C3833"/>
    <w:rsid w:val="008E1988"/>
    <w:rsid w:val="008E48FA"/>
    <w:rsid w:val="008E714A"/>
    <w:rsid w:val="009052CF"/>
    <w:rsid w:val="0091686E"/>
    <w:rsid w:val="00944869"/>
    <w:rsid w:val="00950E8A"/>
    <w:rsid w:val="00963389"/>
    <w:rsid w:val="009829AB"/>
    <w:rsid w:val="00994310"/>
    <w:rsid w:val="00995694"/>
    <w:rsid w:val="009A105D"/>
    <w:rsid w:val="009A74B6"/>
    <w:rsid w:val="009B02DE"/>
    <w:rsid w:val="009C60E6"/>
    <w:rsid w:val="009E625C"/>
    <w:rsid w:val="009F2F74"/>
    <w:rsid w:val="009F3384"/>
    <w:rsid w:val="00A13075"/>
    <w:rsid w:val="00A260C9"/>
    <w:rsid w:val="00A4592A"/>
    <w:rsid w:val="00A62091"/>
    <w:rsid w:val="00A70696"/>
    <w:rsid w:val="00A97090"/>
    <w:rsid w:val="00AB39B8"/>
    <w:rsid w:val="00AC248F"/>
    <w:rsid w:val="00AC2939"/>
    <w:rsid w:val="00B26E37"/>
    <w:rsid w:val="00B42C39"/>
    <w:rsid w:val="00B468BD"/>
    <w:rsid w:val="00B515A5"/>
    <w:rsid w:val="00B5483E"/>
    <w:rsid w:val="00B77EFC"/>
    <w:rsid w:val="00B91EB3"/>
    <w:rsid w:val="00B97DCE"/>
    <w:rsid w:val="00BC552C"/>
    <w:rsid w:val="00BE4249"/>
    <w:rsid w:val="00C148D1"/>
    <w:rsid w:val="00C53F3B"/>
    <w:rsid w:val="00C660FF"/>
    <w:rsid w:val="00C75125"/>
    <w:rsid w:val="00C75EED"/>
    <w:rsid w:val="00CB24AD"/>
    <w:rsid w:val="00CB76E8"/>
    <w:rsid w:val="00CF6AF9"/>
    <w:rsid w:val="00D1018D"/>
    <w:rsid w:val="00D330B3"/>
    <w:rsid w:val="00D55A1A"/>
    <w:rsid w:val="00D60224"/>
    <w:rsid w:val="00D61705"/>
    <w:rsid w:val="00D72EE4"/>
    <w:rsid w:val="00D7490D"/>
    <w:rsid w:val="00D81666"/>
    <w:rsid w:val="00D832B4"/>
    <w:rsid w:val="00DB2E19"/>
    <w:rsid w:val="00DB6C42"/>
    <w:rsid w:val="00DC7E16"/>
    <w:rsid w:val="00DD140C"/>
    <w:rsid w:val="00DD4848"/>
    <w:rsid w:val="00DD4F3E"/>
    <w:rsid w:val="00DF0205"/>
    <w:rsid w:val="00E071E6"/>
    <w:rsid w:val="00E21543"/>
    <w:rsid w:val="00E24587"/>
    <w:rsid w:val="00E736C0"/>
    <w:rsid w:val="00E86244"/>
    <w:rsid w:val="00E9211A"/>
    <w:rsid w:val="00EB62D4"/>
    <w:rsid w:val="00ED4E85"/>
    <w:rsid w:val="00EF6351"/>
    <w:rsid w:val="00F071AE"/>
    <w:rsid w:val="00F07D6C"/>
    <w:rsid w:val="00F26B44"/>
    <w:rsid w:val="00F3013B"/>
    <w:rsid w:val="00F335B7"/>
    <w:rsid w:val="00F44D49"/>
    <w:rsid w:val="00F7760E"/>
    <w:rsid w:val="00F856D2"/>
    <w:rsid w:val="00F97C4C"/>
    <w:rsid w:val="00FA56B7"/>
    <w:rsid w:val="00FB4239"/>
    <w:rsid w:val="00FB70B2"/>
    <w:rsid w:val="00FC0C9B"/>
    <w:rsid w:val="01996FEA"/>
    <w:rsid w:val="08362EF5"/>
    <w:rsid w:val="0F99336C"/>
    <w:rsid w:val="113503CD"/>
    <w:rsid w:val="1926ED55"/>
    <w:rsid w:val="19F010A6"/>
    <w:rsid w:val="20F6BC39"/>
    <w:rsid w:val="24699FFC"/>
    <w:rsid w:val="3487B14C"/>
    <w:rsid w:val="443760E8"/>
    <w:rsid w:val="50BB2253"/>
    <w:rsid w:val="716D9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C0C6B2C"/>
  <w15:chartTrackingRefBased/>
  <w15:docId w15:val="{3453C744-578E-45F3-A9F3-0E74864AC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D1B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2D1B37"/>
  </w:style>
  <w:style w:type="character" w:customStyle="1" w:styleId="eop">
    <w:name w:val="eop"/>
    <w:basedOn w:val="DefaultParagraphFont"/>
    <w:rsid w:val="002D1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2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3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46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729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5335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5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979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849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54464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291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268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448621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9217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8085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037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261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07306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4962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4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A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A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5</Words>
  <Characters>2598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11</cp:revision>
  <cp:lastPrinted>2020-01-07T16:11:00Z</cp:lastPrinted>
  <dcterms:created xsi:type="dcterms:W3CDTF">2024-01-02T16:58:00Z</dcterms:created>
  <dcterms:modified xsi:type="dcterms:W3CDTF">2024-02-05T14:02:00Z</dcterms:modified>
</cp:coreProperties>
</file>